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ERFECTLY PUMPKIN #EU13513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351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Eugenol; Cinnamic aldehyde; COUMARIN; Amyl cinnamic aldehyde; Heliotropin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75 – 5.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85075 – 1.7037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31625 – 0.64</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900015 – 0.380003</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2 – 0.04</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1 – 0.0053</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1 – 0.0053</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5 – 0.0023</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1 – 0.001</w:t>
            </w:r>
          </w:p>
        </w:tc>
        <w:tc>
          <w:tcPr>
            <w:tcW w:w="3118" w:type="dxa"/>
          </w:tcPr>
          <w:p w:rsidR="00827634" w:rsidRPr="00E158AE" w:rsidP="009B0F88" w14:textId="7E488380">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p-Cymene (99-87-6)</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Not applicable</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textId="63F6D909">
            <w:pPr>
              <w:pStyle w:val="SDSTableTextNormal"/>
              <w:rPr>
                <w:noProof w:val="0"/>
                <w:lang w:val="en-AU"/>
              </w:rPr>
            </w:pPr>
            <w:r w:rsidR="00066C34">
              <w:rPr>
                <w:noProof/>
                <w:lang w:eastAsia="ja-JP"/>
              </w:rPr>
              <w:t>Viscosity, kinematic</w:t>
            </w:r>
          </w:p>
        </w:tc>
        <w:tc>
          <w:tcPr>
            <w:tcW w:w="6520" w:type="dxa"/>
          </w:tcPr>
          <w:p w:rsidR="00184F95" w:rsidP="00184F95"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ERFECTLY PUMPKIN #EU13513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Cymene (99-8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Propionyl (600-14-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tropine (120-5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ERFECTLY PUMPKIN #EU13513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alpha.-Pinene ; (R)-p-mentha-1,8-diene; d-limonene ; .beta.-Pinene ; p-Cymene ; Acetyl Propiony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PERFECTLY PUMPKIN #EU13513F 10% in DPG ; .alpha.-Pinene ; (R)-p-mentha-1,8-diene; d-limonene ; p-Cymene ; Eugenol ; Cinnamic aldehyde ; benzyl alcohol ; Acetyl Propionyl ; benzaldehyde ; Amyl cinnamic aldehyde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PERFECTLY PUMPKIN #EU13513F 10% in DPG ; .alpha.-Pinene ; (R)-p-mentha-1,8-diene; d-limonene ; p-Cymene ; Cinnamic aldehyde ; Amyl cinnamic aldehyde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alpha.-Pinene ; (R)-p-mentha-1,8-diene; d-limonene ; .beta.-Pinene ; p-Cymene ; Acetyl Propiony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Piperonal</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20-57-0</w:t>
            </w:r>
          </w:p>
        </w:tc>
        <w:tc>
          <w:tcPr>
            <w:tcW w:w="1418" w:type="dxa"/>
          </w:tcPr>
          <w:p w:rsidR="00A65092" w:rsidRPr="00E158AE" w:rsidP="005C557D" w14:paraId="04454755" w14:textId="10FBDA17">
            <w:pPr>
              <w:pStyle w:val="SDSTableTextNormal"/>
              <w:rPr>
                <w:noProof w:val="0"/>
              </w:rPr>
            </w:pPr>
            <w:r w:rsidR="00066C34">
              <w:rPr>
                <w:noProof/>
              </w:rPr>
              <w:t>2932 93 00</w:t>
            </w:r>
          </w:p>
        </w:tc>
        <w:tc>
          <w:tcPr>
            <w:tcW w:w="1418" w:type="dxa"/>
          </w:tcPr>
          <w:p w:rsidR="00A65092" w:rsidRPr="00E158AE" w:rsidP="005C557D" w14:paraId="70CE3A27" w14:textId="0B7AECC5">
            <w:pPr>
              <w:pStyle w:val="SDSTableTextNormal"/>
              <w:rPr>
                <w:noProof w:val="0"/>
              </w:rPr>
            </w:pPr>
            <w:r w:rsidR="00066C34">
              <w:rPr>
                <w:noProof/>
              </w:rPr>
              <w:t>Category 1</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PERFECTLY PUMPKIN #EU13513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PERFECTLY PUMPKIN #EU13513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774D0CE4-AF00-400A-8354-AA6ADB951206}"/>
</file>

<file path=customXml/itemProps3.xml><?xml version="1.0" encoding="utf-8"?>
<ds:datastoreItem xmlns:ds="http://schemas.openxmlformats.org/officeDocument/2006/customXml" ds:itemID="{8CDCC5B3-473F-4FC6-B995-29995D523EA7}"/>
</file>

<file path=customXml/itemProps4.xml><?xml version="1.0" encoding="utf-8"?>
<ds:datastoreItem xmlns:ds="http://schemas.openxmlformats.org/officeDocument/2006/customXml" ds:itemID="{B7682589-11F7-4FDC-99C8-A92EC3D565F9}"/>
</file>

<file path=docProps/app.xml><?xml version="1.0" encoding="utf-8"?>
<Properties xmlns="http://schemas.openxmlformats.org/officeDocument/2006/extended-properties" xmlns:vt="http://schemas.openxmlformats.org/officeDocument/2006/docPropsVTypes">
  <Template>Normal.dotm</Template>
  <TotalTime>12</TotalTime>
  <Pages>2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